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tatistician Internship Position - Toronto, Canad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Toronto, Ontario M5G 2C9</w:t>
      </w:r>
    </w:p>
    <w:bookmarkStart w:id="21" w:name="X61bf38074eec99ee57b421e14881033ff729270"/>
    <w:p>
      <w:pPr>
        <w:pStyle w:val="Heading2"/>
      </w:pPr>
      <w:r>
        <w:t xml:space="preserve">Subject: Internship Application for Statistician Position - Toronto, Canada</w:t>
      </w:r>
    </w:p>
    <w:bookmarkEnd w:id="21"/>
    <w:p>
      <w:pPr>
        <w:pStyle w:val="FirstParagraph"/>
      </w:pPr>
      <w:r>
        <w:t xml:space="preserve">Dear Hiring Manager,</w:t>
      </w:r>
    </w:p>
    <w:p>
      <w:pPr>
        <w:pStyle w:val="BodyText"/>
      </w:pPr>
      <w:r>
        <w:t xml:space="preserve">I am writing to express my enthusiastic application for the Statistician Internship position at your esteemed organization in Toronto, Canada. As a highly motivated graduate student in Statistics with a demonstrable passion for data-driven decision-making, I am confident that my academic background, technical proficiency, and deep understanding of statistical methodologies align precisely with the requirements of this role. Having closely followed your organization's groundbreaking work in public health analytics and economic forecasting—particularly your recent contributions to Toronto's sustainable urban development initiatives—I am eager to contribute my skills to Canada's dynamic statistical landscape while further developing my expertise within one of North America's premier data analytics hubs.</w:t>
      </w:r>
    </w:p>
    <w:p>
      <w:pPr>
        <w:pStyle w:val="BodyText"/>
      </w:pPr>
      <w:r>
        <w:t xml:space="preserve">My academic journey has been meticulously structured around the core competencies required for a successful career as a Statistician. Currently completing my Master of Science in Statistics at the University of Toronto, I have excelled in advanced coursework including Bayesian Inference, Multivariate Analysis, Time Series Forecasting, and Machine Learning Applications. My capstone project involved developing predictive models for healthcare resource allocation using Ontario provincial health data—analysis that required rigorous application of spatial statistics and causal inference techniques. This project culminated in a publication-ready manuscript submitted to the Journal of Statistical Software, demonstrating my ability to translate complex analytical findings into actionable insights for non-technical stakeholders. Crucially, my work directly addressed challenges relevant to Toronto's healthcare system, such as optimizing emergency response times across diverse urban neighborhoods—a problem of immense significance given Canada's aging population and urbanization trends.</w:t>
      </w:r>
    </w:p>
    <w:p>
      <w:pPr>
        <w:pStyle w:val="BodyText"/>
      </w:pPr>
      <w:r>
        <w:t xml:space="preserve">Technical proficiency forms the cornerstone of my statistical toolkit. I possess advanced expertise in R (including Shiny for interactive dashboards), Python (with extensive experience using Pandas, SciPy, and scikit-learn), SQL for database management, and SAS Enterprise Guide. My hands-on experience extends to working with large-scale datasets—such as the Canadian Census 2021 data through Statistics Canada's Open Data Portal—which required careful handling of over 50 variables across 40 million records. During my research assistantship at U of T's Institute for Health Systems, I developed an automated reporting system that reduced weekly analysis time by 75%, showcasing my ability to streamline statistical workflows while maintaining methodological rigor. I am particularly adept at utilizing Canadian-specific datasets and understanding the nuances of census methodologies, which are critical for accurate interpretation within the Canadian context.</w:t>
      </w:r>
    </w:p>
    <w:p>
      <w:pPr>
        <w:pStyle w:val="BodyText"/>
      </w:pPr>
      <w:r>
        <w:t xml:space="preserve">What truly distinguishes me as a candidate for this Statistician Internship in Canada Toronto is my deep appreciation for the unique statistical ecosystem here. Toronto's position as Canada's economic and cultural epicenter creates unparalleled opportunities to apply statistical science to real-world challenges—from analyzing housing market trends affecting Canadian families, to optimizing transportation networks in one of the world's most diverse cities. I have actively engaged with Toronto's data community through volunteering at Data Science for Social Good (DSSG) Canada events and participating in the Statistical Society of Canada's Toronto chapter meetings. These experiences solidified my understanding that successful statisticians must not only possess technical mastery but also cultural intelligence when working with Canadian communities—especially given our diverse population where statistical representation across ethnic, linguistic, and socioeconomic groups is paramount for equitable policy outcomes.</w:t>
      </w:r>
    </w:p>
    <w:p>
      <w:pPr>
        <w:pStyle w:val="BodyText"/>
      </w:pPr>
      <w:r>
        <w:t xml:space="preserve">I am particularly drawn to your organization's commitment to ethical data practices—a value I share deeply as evidenced by my recent volunteer work with the Toronto Community Data Project. There, I assisted in developing community-specific demographic indicators that ensured marginalized populations were properly represented in city planning initiatives. This aligns perfectly with Canada's national statistical strategy which emphasizes inclusivity and transparency—principles embodied by Statistics Canada's own ethical guidelines for data use. I understand that as a Statistician intern in Toronto, my work would directly contribute to evidence-based solutions that shape policies affecting millions of Canadians, from pandemic response strategies to climate adaptation planning—all while operating within Canada's robust privacy framework under PIPEDA.</w:t>
      </w:r>
    </w:p>
    <w:p>
      <w:pPr>
        <w:pStyle w:val="BodyText"/>
      </w:pPr>
      <w:r>
        <w:t xml:space="preserve">My adaptability and collaborative spirit position me well for Toronto's fast-paced professional environment. I have successfully completed two academic co-ops: one with a leading Canadian financial analytics firm where I assisted in developing credit risk models compliant with OSFI regulations, and another at a Toronto-based health tech startup focused on optimizing clinical trial designs. Both experiences honed my ability to translate statistical findings into clear executive briefings while navigating the nuances of Canadian business culture. I am fluent in English and have intermediate French proficiency (B1 level), which allows me to engage effectively with diverse stakeholders across Canada's bilingual landscape—a significant asset when working with federal agencies like Statistics Canada or Ontario Ministry of Health data initiatives.</w:t>
      </w:r>
    </w:p>
    <w:p>
      <w:pPr>
        <w:pStyle w:val="BodyText"/>
      </w:pPr>
      <w:r>
        <w:t xml:space="preserve">Canada Toronto represents more than just a geographic location for my career; it embodies the ideal environment where statistical science intersects with meaningful societal impact. I am inspired by how Toronto has become a global leader in applying analytics to urban challenges—such as the City of Toronto's Open Data Platform which provides real-time access to over 1,000 datasets on everything from traffic patterns to environmental metrics. This commitment to data transparency mirrors my personal philosophy that statistical work must serve the public good. I am eager to bring my technical skills and passion for Canadian data challenges to your team, learning from industry veterans while contributing fresh perspectives through innovative analytical approaches.</w:t>
      </w:r>
    </w:p>
    <w:p>
      <w:pPr>
        <w:pStyle w:val="BodyText"/>
      </w:pPr>
      <w:r>
        <w:t xml:space="preserve">As a future Statistician committed to professional growth within Canada's thriving analytics sector, this internship represents the essential next step in my journey. I am confident that my academic rigor, technical versatility, and genuine commitment to applying statistics for Canadian societal benefit make me an exceptional candidate. Thank you for considering my application as part of your Internship Application Letter process. I have attached my resume detailing further qualifications and would welcome the opportunity to discuss how my skills can contribute to your team's success in Toronto, Canada.</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9T19:58:47Z</dcterms:created>
  <dcterms:modified xsi:type="dcterms:W3CDTF">2025-12-09T19:58:47Z</dcterms:modified>
</cp:coreProperties>
</file>

<file path=docProps/custom.xml><?xml version="1.0" encoding="utf-8"?>
<Properties xmlns="http://schemas.openxmlformats.org/officeDocument/2006/custom-properties" xmlns:vt="http://schemas.openxmlformats.org/officeDocument/2006/docPropsVTypes"/>
</file>